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dical</w:t>
      </w:r>
      <w:r>
        <w:t xml:space="preserve"> </w:t>
      </w:r>
      <w:r>
        <w:t xml:space="preserve">Researcher</w:t>
      </w:r>
    </w:p>
    <w:bookmarkStart w:id="20" w:name="Xe707dc72031ed0f203005223b4385df38b10a74"/>
    <w:p>
      <w:pPr>
        <w:pStyle w:val="Heading1"/>
      </w:pPr>
      <w:r>
        <w:t xml:space="preserve">Cover Letter for Medical Researcher Position</w:t>
      </w:r>
    </w:p>
    <w:p>
      <w:pPr>
        <w:pStyle w:val="FirstParagraph"/>
      </w:pPr>
      <w:r>
        <w:t xml:space="preserve">Dear [Recipient's Name],</w:t>
      </w:r>
    </w:p>
    <w:p>
      <w:pPr>
        <w:pStyle w:val="BodyText"/>
      </w:pPr>
      <w:r>
        <w:t xml:space="preserve">I am writing to express my sincere interest in the Medical Researcher position at [Institution Name] in Italy Milan. As a dedicated and innovative researcher with a strong academic background and hands-on experience in biomedical sciences, I am eager to contribute to the cutting-edge medical research initiatives that define the vibrant scientific community of Milan. This opportunity aligns perfectly with my professional goals, as I am deeply committed to advancing medical science through rigorous inquiry, collaboration, and a passion for discovering solutions to complex health challenges.</w:t>
      </w:r>
    </w:p>
    <w:p>
      <w:pPr>
        <w:pStyle w:val="BodyText"/>
      </w:pPr>
      <w:r>
        <w:t xml:space="preserve">Italy Milan is a city renowned for its pioneering contributions to medical research, home to prestigious institutions such as the IRCCS (Istituto di Ricovero e Cura a Carattere Scientifico) and the Politecnico di Milano. These organizations have long been at the forefront of translational research, bridging laboratory discoveries with real-world applications. The dynamic environment of Milan, combined with its rich cultural and academic heritage, offers an unparalleled platform for medical researchers to thrive. I am particularly inspired by the city's emphasis on interdisciplinary collaboration and its commitment to addressing global health issues through innovation.</w:t>
      </w:r>
    </w:p>
    <w:p>
      <w:pPr>
        <w:pStyle w:val="BodyText"/>
      </w:pPr>
      <w:r>
        <w:t xml:space="preserve">My journey as a Medical Researcher began during my [degree] in [related field] at [University Name], where I developed a solid foundation in molecular biology, genetics, and clinical research methodologies. My thesis work focused on [specific topic, e.g., "the role of epigenetic factors in neurodegenerative diseases"], which involved designing experiments, analyzing data, and presenting findings at international conferences. This experience not only honed my technical skills but also instilled in me a deep appreciation for the importance of precision, creativity, and perseverance in scientific research.</w:t>
      </w:r>
    </w:p>
    <w:p>
      <w:pPr>
        <w:pStyle w:val="BodyText"/>
      </w:pPr>
      <w:r>
        <w:t xml:space="preserve">Following my academic training, I joined [Previous Institution/Organization] as a Research Assistant, where I contributed to projects centered on [specific area, e.g., "cancer immunotherapy" or "regenerative medicine"]. One of my key contributions was developing a novel assay to evaluate the efficacy of targeted therapies in preclinical models. This work resulted in two peer-reviewed publications and a collaborative project with [another institution], which underscored the value of teamwork in advancing medical science. My ability to work independently while maintaining strong communication with interdisciplinary teams has been instrumental in driving successful outcomes.</w:t>
      </w:r>
    </w:p>
    <w:p>
      <w:pPr>
        <w:pStyle w:val="BodyText"/>
      </w:pPr>
      <w:r>
        <w:t xml:space="preserve">What sets me apart as a Medical Researcher is my unwavering curiosity and dedication to addressing critical gaps in healthcare. In Italy Milan, I have observed the unique challenges faced by patients and researchers alike, such as the need for personalized treatment strategies and sustainable healthcare solutions. My research interests align closely with these priorities, particularly in [specific area, e.g., "precision medicine" or "genomic research"]. I am also deeply committed to fostering international partnerships, as I believe that cross-border collaboration is essential to tackling global health crises.</w:t>
      </w:r>
    </w:p>
    <w:p>
      <w:pPr>
        <w:pStyle w:val="BodyText"/>
      </w:pPr>
      <w:r>
        <w:t xml:space="preserve">My proficiency in [languages, e.g., Italian and English] further strengthens my suitability for this role. While fluent in English, I have been actively improving my Italian language skills through coursework and immersion, ensuring that I can effectively communicate with local colleagues and contribute to the cultural fabric of Milan. This linguistic adaptability is crucial for navigating the nuances of medical research in Italy, where collaboration with both local and international stakeholders is paramount.</w:t>
      </w:r>
    </w:p>
    <w:p>
      <w:pPr>
        <w:pStyle w:val="BodyText"/>
      </w:pPr>
      <w:r>
        <w:t xml:space="preserve">In addition to my technical expertise, I bring a strong ethical foundation and a commitment to integrity in all aspects of research. I have participated in workshops on research ethics and data management, ensuring that my work adheres to the highest standards of transparency and reproducibility. I understand that the role of a Medical Researcher extends beyond laboratory benches; it involves advocating for patient welfare, upholding scientific rigor, and contributing to public health education.</w:t>
      </w:r>
    </w:p>
    <w:p>
      <w:pPr>
        <w:pStyle w:val="BodyText"/>
      </w:pPr>
      <w:r>
        <w:t xml:space="preserve">Italy Milan’s vibrant medical research ecosystem is characterized by its emphasis on innovation and excellence. The city’s proximity to leading healthcare institutions, such as the San Raffaele Hospital and the Mario Negri Institute, provides a fertile ground for groundbreaking discoveries. I am particularly drawn to [specific project or initiative at the institution], which resonates with my goal of advancing translational research that directly impacts patient care. I am confident that my skills, experience, and passion for medical science will enable me to make meaningful contributions to your team.</w:t>
      </w:r>
    </w:p>
    <w:p>
      <w:pPr>
        <w:pStyle w:val="BodyText"/>
      </w:pPr>
      <w:r>
        <w:t xml:space="preserve">Thank you for considering my application. I would be honored to bring my expertise in medical research to Italy Milan and collaborate with a team dedicated to pushing the boundaries of scientific knowledge. I am excited about the opportunity to contribute to a legacy of innovation and excellence that defines the medical research landscape in this remarkable city. Please feel free to contact me at [your phone number] or [your email address] for further discuss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dical Researcher</dc:title>
  <dc:creator/>
  <cp:keywords/>
  <dcterms:created xsi:type="dcterms:W3CDTF">2026-07-24T11:46:55Z</dcterms:created>
  <dcterms:modified xsi:type="dcterms:W3CDTF">2026-07-24T11:46:55Z</dcterms:modified>
</cp:coreProperties>
</file>

<file path=docProps/custom.xml><?xml version="1.0" encoding="utf-8"?>
<Properties xmlns="http://schemas.openxmlformats.org/officeDocument/2006/custom-properties" xmlns:vt="http://schemas.openxmlformats.org/officeDocument/2006/docPropsVTypes"/>
</file>